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7309344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927100">
        <w:rPr>
          <w:rFonts w:ascii="Times New Roman" w:hAnsi="Times New Roman" w:cs="Times New Roman"/>
          <w:b/>
          <w:bCs/>
          <w:sz w:val="28"/>
        </w:rPr>
        <w:t xml:space="preserve">Ex. No.: </w:t>
      </w:r>
      <w:r w:rsidR="00927100" w:rsidRPr="00927100">
        <w:rPr>
          <w:rFonts w:ascii="Times New Roman" w:hAnsi="Times New Roman" w:cs="Times New Roman"/>
          <w:b/>
          <w:bCs/>
          <w:sz w:val="28"/>
        </w:rPr>
        <w:t>1</w:t>
      </w:r>
      <w:r w:rsidRPr="00927100">
        <w:rPr>
          <w:rFonts w:ascii="Times New Roman" w:hAnsi="Times New Roman" w:cs="Times New Roman"/>
          <w:b/>
          <w:bCs/>
          <w:sz w:val="28"/>
        </w:rPr>
        <w:t xml:space="preserve">                                  </w:t>
      </w:r>
      <w:r w:rsidRPr="0092710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927100">
        <w:rPr>
          <w:rFonts w:ascii="Times New Roman" w:hAnsi="Times New Roman" w:cs="Times New Roman"/>
          <w:sz w:val="24"/>
          <w:szCs w:val="24"/>
        </w:rPr>
        <w:t>03/02/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D56F7EC" w14:textId="3BC74676" w:rsidR="003C7C16" w:rsidRPr="00927100" w:rsidRDefault="003C7C16">
      <w:pPr>
        <w:rPr>
          <w:rFonts w:ascii="Times New Roman" w:hAnsi="Times New Roman" w:cs="Times New Roman"/>
          <w:b/>
          <w:bCs/>
          <w:sz w:val="28"/>
        </w:rPr>
      </w:pPr>
      <w:r w:rsidRPr="00927100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927100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5C2F1F8A" w14:textId="77777777" w:rsidR="00CF75D0" w:rsidRDefault="00CF75D0" w:rsidP="00CF75D0">
      <w:pPr>
        <w:rPr>
          <w:rFonts w:ascii="Times New Roman" w:hAnsi="Times New Roman" w:cs="Times New Roman"/>
          <w:sz w:val="24"/>
        </w:rPr>
      </w:pPr>
      <w:r w:rsidRPr="002A6658">
        <w:rPr>
          <w:rFonts w:ascii="Times New Roman" w:hAnsi="Times New Roman" w:cs="Times New Roman"/>
          <w:sz w:val="24"/>
        </w:rPr>
        <w:t xml:space="preserve">Create a web page for user registration using HTML, CSS </w:t>
      </w:r>
      <w:r>
        <w:rPr>
          <w:rFonts w:ascii="Times New Roman" w:hAnsi="Times New Roman" w:cs="Times New Roman"/>
          <w:sz w:val="24"/>
        </w:rPr>
        <w:t>as shown below. V</w:t>
      </w:r>
      <w:r w:rsidRPr="002A6658">
        <w:rPr>
          <w:rFonts w:ascii="Times New Roman" w:hAnsi="Times New Roman" w:cs="Times New Roman"/>
          <w:sz w:val="24"/>
        </w:rPr>
        <w:t xml:space="preserve">alidate the details </w:t>
      </w:r>
      <w:r>
        <w:rPr>
          <w:rFonts w:ascii="Times New Roman" w:hAnsi="Times New Roman" w:cs="Times New Roman"/>
          <w:sz w:val="24"/>
        </w:rPr>
        <w:t xml:space="preserve">entered </w:t>
      </w:r>
      <w:r w:rsidRPr="002A6658">
        <w:rPr>
          <w:rFonts w:ascii="Times New Roman" w:hAnsi="Times New Roman" w:cs="Times New Roman"/>
          <w:sz w:val="24"/>
        </w:rPr>
        <w:t>using Javascript</w:t>
      </w:r>
      <w:r>
        <w:rPr>
          <w:rFonts w:ascii="Times New Roman" w:hAnsi="Times New Roman" w:cs="Times New Roman"/>
          <w:sz w:val="24"/>
        </w:rPr>
        <w:t>.</w:t>
      </w:r>
    </w:p>
    <w:p w14:paraId="16D9E2CD" w14:textId="77777777" w:rsidR="00CF75D0" w:rsidRDefault="00CF75D0" w:rsidP="00CF75D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</w:t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E8846F0" wp14:editId="1D161EF6">
            <wp:extent cx="2593895" cy="4953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5" cy="4969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E9B01" w14:textId="77777777" w:rsidR="00CF75D0" w:rsidRDefault="00CF75D0" w:rsidP="00CF75D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en the user clicks on “Submit” button, validate all entries with the following sample conditions. </w:t>
      </w:r>
    </w:p>
    <w:p w14:paraId="59ED489B" w14:textId="77777777" w:rsidR="00CF75D0" w:rsidRPr="00414108" w:rsidRDefault="00CF75D0" w:rsidP="00CF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14108">
        <w:rPr>
          <w:rFonts w:ascii="Times New Roman" w:hAnsi="Times New Roman" w:cs="Times New Roman"/>
          <w:sz w:val="24"/>
        </w:rPr>
        <w:t>Name should contain only alphabets</w:t>
      </w:r>
    </w:p>
    <w:p w14:paraId="7F075AF1" w14:textId="77777777" w:rsidR="00CF75D0" w:rsidRPr="005E34AE" w:rsidRDefault="00CF75D0" w:rsidP="00CF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5E34AE">
        <w:rPr>
          <w:rFonts w:ascii="Times New Roman" w:hAnsi="Times New Roman" w:cs="Times New Roman"/>
          <w:sz w:val="24"/>
        </w:rPr>
        <w:t xml:space="preserve">Email should have a format of </w:t>
      </w:r>
      <w:hyperlink r:id="rId9" w:history="1">
        <w:r w:rsidRPr="003D6333">
          <w:rPr>
            <w:rStyle w:val="Hyperlink"/>
            <w:rFonts w:ascii="Times New Roman" w:hAnsi="Times New Roman" w:cs="Times New Roman"/>
            <w:sz w:val="24"/>
          </w:rPr>
          <w:t>xyz@gmail.com</w:t>
        </w:r>
      </w:hyperlink>
    </w:p>
    <w:p w14:paraId="5838BA53" w14:textId="77777777" w:rsidR="00CF75D0" w:rsidRPr="005E34AE" w:rsidRDefault="00CF75D0" w:rsidP="00CF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E34AE">
        <w:rPr>
          <w:rFonts w:ascii="Times New Roman" w:hAnsi="Times New Roman" w:cs="Times New Roman"/>
        </w:rPr>
        <w:t>Password must be of specific length and should contain alphabets, numbers, special characters</w:t>
      </w:r>
    </w:p>
    <w:p w14:paraId="1350D5DA" w14:textId="77777777" w:rsidR="00CF75D0" w:rsidRDefault="00CF75D0" w:rsidP="00CF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E34AE">
        <w:rPr>
          <w:rFonts w:ascii="Times New Roman" w:hAnsi="Times New Roman" w:cs="Times New Roman"/>
        </w:rPr>
        <w:t>Mobile number should be of length 10 (Insert country code if required</w:t>
      </w:r>
      <w:r>
        <w:rPr>
          <w:rFonts w:ascii="Times New Roman" w:hAnsi="Times New Roman" w:cs="Times New Roman"/>
        </w:rPr>
        <w:t xml:space="preserve"> with additional length</w:t>
      </w:r>
      <w:r w:rsidRPr="005E34AE">
        <w:rPr>
          <w:rFonts w:ascii="Times New Roman" w:hAnsi="Times New Roman" w:cs="Times New Roman"/>
        </w:rPr>
        <w:t>)</w:t>
      </w:r>
    </w:p>
    <w:p w14:paraId="1F28BB8D" w14:textId="77777777" w:rsidR="00CF75D0" w:rsidRDefault="00CF75D0" w:rsidP="00CF75D0">
      <w:pPr>
        <w:pStyle w:val="ListParagraph"/>
        <w:ind w:left="1080"/>
        <w:rPr>
          <w:rFonts w:ascii="Times New Roman" w:hAnsi="Times New Roman" w:cs="Times New Roman"/>
        </w:rPr>
      </w:pPr>
    </w:p>
    <w:p w14:paraId="78AFE244" w14:textId="77777777" w:rsidR="00CF75D0" w:rsidRPr="005E34AE" w:rsidRDefault="00CF75D0" w:rsidP="00CF75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 xml:space="preserve">Additionally, customize the form by adding some more fields in the form, apply formatting by adding background image, changing font color for the elements and evaluate the entries. </w:t>
      </w:r>
      <w:r>
        <w:rPr>
          <w:rFonts w:ascii="Times New Roman" w:hAnsi="Times New Roman" w:cs="Times New Roman"/>
        </w:rPr>
        <w:t>When the user clicks on “Clear” button, all entries should be cleared.</w:t>
      </w:r>
    </w:p>
    <w:p w14:paraId="783F1D1A" w14:textId="284C571F" w:rsidR="0093680A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927100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3F38B6F4" w14:textId="3116F80B" w:rsidR="0093680A" w:rsidRPr="00927100" w:rsidRDefault="0093680A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24915C91" wp14:editId="461A25FD">
            <wp:extent cx="5731510" cy="827024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7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8C1D0" w14:textId="16432582" w:rsidR="003C7C16" w:rsidRPr="00927100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927100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45C33A77" w14:textId="4CD9EF3B" w:rsidR="003C7C16" w:rsidRPr="00927100" w:rsidRDefault="00927100" w:rsidP="0092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7100">
        <w:rPr>
          <w:rFonts w:ascii="Times New Roman" w:hAnsi="Times New Roman" w:cs="Times New Roman"/>
          <w:sz w:val="24"/>
          <w:szCs w:val="24"/>
        </w:rPr>
        <w:t xml:space="preserve">HTML </w:t>
      </w:r>
    </w:p>
    <w:p w14:paraId="5FBB967B" w14:textId="465C9261" w:rsidR="00927100" w:rsidRPr="00927100" w:rsidRDefault="00927100" w:rsidP="0092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7100">
        <w:rPr>
          <w:rFonts w:ascii="Times New Roman" w:hAnsi="Times New Roman" w:cs="Times New Roman"/>
          <w:sz w:val="24"/>
          <w:szCs w:val="24"/>
        </w:rPr>
        <w:t xml:space="preserve">CSS </w:t>
      </w:r>
    </w:p>
    <w:p w14:paraId="68687A1D" w14:textId="44F338ED" w:rsidR="00927100" w:rsidRPr="00927100" w:rsidRDefault="00927100" w:rsidP="0092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7100">
        <w:rPr>
          <w:rFonts w:ascii="Times New Roman" w:hAnsi="Times New Roman" w:cs="Times New Roman"/>
          <w:sz w:val="24"/>
          <w:szCs w:val="24"/>
        </w:rPr>
        <w:t>Javascript</w:t>
      </w:r>
    </w:p>
    <w:p w14:paraId="41DBBC9B" w14:textId="4DD58F7A" w:rsidR="00927100" w:rsidRPr="00927100" w:rsidRDefault="00927100" w:rsidP="0092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7100">
        <w:rPr>
          <w:rFonts w:ascii="Times New Roman" w:hAnsi="Times New Roman" w:cs="Times New Roman"/>
          <w:sz w:val="24"/>
          <w:szCs w:val="24"/>
        </w:rPr>
        <w:t>Visual Studio Code</w:t>
      </w:r>
    </w:p>
    <w:p w14:paraId="68C15D0C" w14:textId="77777777" w:rsidR="006128C3" w:rsidRPr="00927100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2195DD82" w14:textId="20296AC9" w:rsidR="003C7C16" w:rsidRPr="00927100" w:rsidRDefault="003C7C16">
      <w:pPr>
        <w:rPr>
          <w:rFonts w:ascii="Times New Roman" w:hAnsi="Times New Roman" w:cs="Times New Roman"/>
          <w:b/>
          <w:bCs/>
          <w:sz w:val="28"/>
        </w:rPr>
      </w:pPr>
      <w:r w:rsidRPr="00927100">
        <w:rPr>
          <w:rFonts w:ascii="Times New Roman" w:hAnsi="Times New Roman" w:cs="Times New Roman"/>
          <w:b/>
          <w:bCs/>
          <w:sz w:val="28"/>
        </w:rPr>
        <w:t>Code:</w:t>
      </w:r>
      <w:r w:rsidR="0093680A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11" w:history="1">
        <w:r w:rsidR="0093680A" w:rsidRPr="00C955D5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file/d/1uata3WAhR1IcCBJe6chwFuFOjL0GI0Vn/view?usp=sharing</w:t>
        </w:r>
      </w:hyperlink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5EE672" w14:textId="55BB9215" w:rsidR="003C7C16" w:rsidRPr="00927100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72C39307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927100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53EC6728" w14:textId="2F3E4DDD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57FEB7C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2C753CA6" wp14:editId="1DFB81FF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3F45" w14:textId="50FD0C64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14F55767" wp14:editId="0385AF4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413B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196CA682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3B1B20B" wp14:editId="59EB307E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C47F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32B5AA45" w14:textId="74C0334C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28C8BFBE" wp14:editId="39E19C8D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CD3AA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26C4184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13810E79" wp14:editId="64B1883F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F13C0" w14:textId="2BD0C759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1584EB75" wp14:editId="5C1483B4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69B7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5ACBB3DB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D017D01" wp14:editId="12350E24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EA498" w14:textId="56F056CA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572AB80F" wp14:editId="08D5942D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E5DE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11A9B7F3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4645BF15" wp14:editId="5E5F2CAB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E1C1E" w14:textId="3CA5043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69E9B1BE" wp14:editId="5F096805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F8CA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4208A56F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AFEA567" wp14:editId="1DDA25FB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4D44" w14:textId="00E3678B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44026EA4" wp14:editId="0C8F05F3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EB8E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15CA2B02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BA71F99" wp14:editId="7581A5D1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E5F9E" w14:textId="5DE478EF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5E6C8235" wp14:editId="1F6C8358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03FB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506E59B3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7296B468" wp14:editId="564E5D77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C1609" w14:textId="2198BA81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41A6291D" wp14:editId="070E1D4E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79FBB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2A9E20AE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E927127" wp14:editId="2C06846A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13A7E" w14:textId="1FF7C3F8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1C7DFBEF" wp14:editId="1340CC50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5BE7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48BEA73B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2F9DFEB8" wp14:editId="44DE0581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4818" w14:textId="660885A3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5EDBAD17" wp14:editId="73F18B16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B739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1273C6C7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AA7AB07" wp14:editId="69C70EC7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B350E" w14:textId="058AADD1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702A1B20" wp14:editId="46B9E17E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ADB55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633E84CA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DA02FCA" wp14:editId="4F3F3C67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A16D5" w14:textId="26B0ECF6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0062648C" wp14:editId="53DA6E80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F5888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6A66D1C7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4BE1256E" wp14:editId="63E7F2A9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3E190" w14:textId="61411B44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02D1AFFF" wp14:editId="644E7215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E442" w14:textId="71A488AC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501C2060" w14:textId="7D355277" w:rsidR="00CF75D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1A1E8CE9" wp14:editId="20266D21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9AA60" w14:textId="77777777" w:rsidR="00CF75D0" w:rsidRDefault="00CF75D0">
      <w:pPr>
        <w:rPr>
          <w:rFonts w:ascii="Times New Roman" w:hAnsi="Times New Roman" w:cs="Times New Roman"/>
          <w:b/>
          <w:bCs/>
          <w:sz w:val="28"/>
        </w:rPr>
      </w:pPr>
    </w:p>
    <w:p w14:paraId="043DD315" w14:textId="6C7437F7" w:rsidR="00CF75D0" w:rsidRPr="00927100" w:rsidRDefault="00CF75D0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7E6DE362" wp14:editId="0A6A282F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75D0" w:rsidRPr="009271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95760"/>
    <w:multiLevelType w:val="hybridMultilevel"/>
    <w:tmpl w:val="0A6C3680"/>
    <w:lvl w:ilvl="0" w:tplc="A9304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0D049A"/>
    <w:multiLevelType w:val="hybridMultilevel"/>
    <w:tmpl w:val="873A5C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240522">
    <w:abstractNumId w:val="1"/>
  </w:num>
  <w:num w:numId="2" w16cid:durableId="680400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1420D1"/>
    <w:rsid w:val="002E60C3"/>
    <w:rsid w:val="00337597"/>
    <w:rsid w:val="003C7C16"/>
    <w:rsid w:val="00476688"/>
    <w:rsid w:val="004C2411"/>
    <w:rsid w:val="006128C3"/>
    <w:rsid w:val="006136CF"/>
    <w:rsid w:val="00826FE5"/>
    <w:rsid w:val="00927100"/>
    <w:rsid w:val="0093680A"/>
    <w:rsid w:val="00960DB0"/>
    <w:rsid w:val="009D19FB"/>
    <w:rsid w:val="00AA682D"/>
    <w:rsid w:val="00BF3AFC"/>
    <w:rsid w:val="00CF75D0"/>
    <w:rsid w:val="00DD367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1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75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68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file/d/1uata3WAhR1IcCBJe6chwFuFOjL0GI0Vn/view?usp=sharing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hyperlink" Target="mailto:xyz@gmail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7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2</cp:revision>
  <dcterms:created xsi:type="dcterms:W3CDTF">2022-02-09T05:42:00Z</dcterms:created>
  <dcterms:modified xsi:type="dcterms:W3CDTF">2022-04-2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